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МІНІСТЕРСТВО ОСВІТИ ТА НАУКИ УКРАЇН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 xml:space="preserve">НАЦІОНАЛЬНИЙ ТЕХНІЧНИЙ УНІВЕРСИТЕТ УКРАЇНИ 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«КИЇВСЬКИЙ ПОЛІТЕХНІЧНИЙ ІНСТИТУТ ІМЕНІ ІГОРЯ СІКОРСЬКОГО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ФАКУЛЬТЕТ ІНФОРМАТИКИ Т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КАФЕДР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CE2F9A" w:rsidRDefault="00556296" w:rsidP="00356FAB">
      <w:pPr>
        <w:spacing w:after="0" w:line="240" w:lineRule="auto"/>
        <w:jc w:val="center"/>
        <w:rPr>
          <w:rFonts w:ascii="Times New Roman" w:eastAsia="Calibri" w:hAnsi="Times New Roman" w:cs="Times New Roman"/>
          <w:sz w:val="32"/>
          <w:szCs w:val="32"/>
          <w:lang w:val="en-US"/>
        </w:rPr>
      </w:pPr>
      <w:r w:rsidRPr="001E1B7D">
        <w:rPr>
          <w:rFonts w:ascii="Times New Roman" w:eastAsia="Calibri" w:hAnsi="Times New Roman" w:cs="Times New Roman"/>
          <w:sz w:val="32"/>
          <w:szCs w:val="32"/>
          <w:lang w:val="uk-UA"/>
        </w:rPr>
        <w:t>Лабораторна робота №</w:t>
      </w:r>
      <w:r w:rsidR="00E14944">
        <w:rPr>
          <w:rFonts w:ascii="Times New Roman" w:eastAsia="Calibri" w:hAnsi="Times New Roman" w:cs="Times New Roman"/>
          <w:sz w:val="32"/>
          <w:szCs w:val="32"/>
          <w:lang w:val="en-US"/>
        </w:rPr>
        <w:t>6</w:t>
      </w:r>
    </w:p>
    <w:p w:rsidR="00556296" w:rsidRPr="001E1B7D" w:rsidRDefault="00556296" w:rsidP="00C721B1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з дисципліни «</w:t>
      </w:r>
      <w:r w:rsidR="00C721B1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Дослідження та проектування комп’ютерних систем</w:t>
      </w:r>
      <w:r w:rsidR="00EF1E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- 2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:rsidR="00B91845" w:rsidRPr="001E1B7D" w:rsidRDefault="00B91845" w:rsidP="00556296">
      <w:pPr>
        <w:spacing w:after="0" w:line="240" w:lineRule="auto"/>
        <w:jc w:val="center"/>
        <w:rPr>
          <w:rFonts w:ascii="Times New Roman" w:eastAsia="Calibri" w:hAnsi="Times New Roman" w:cs="Times New Roman"/>
          <w:i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иконав:</w:t>
      </w:r>
    </w:p>
    <w:p w:rsidR="00556296" w:rsidRPr="001E1B7D" w:rsidRDefault="00556296" w:rsidP="003F57CB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студент гр. ІО-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9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мн</w:t>
      </w:r>
    </w:p>
    <w:p w:rsidR="00556296" w:rsidRPr="001E1B7D" w:rsidRDefault="001E1B7D" w:rsidP="00EE1038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Глушенок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.О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B91845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Перевіри</w:t>
      </w:r>
      <w:r w:rsidR="00B9184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:rsidR="00556296" w:rsidRPr="001E1B7D" w:rsidRDefault="00B91845" w:rsidP="00C713C7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u w:val="single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аплунов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.</w:t>
      </w:r>
      <w:r w:rsidR="009579C7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B91845" w:rsidRPr="001E1B7D" w:rsidRDefault="00B91845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EE1038" w:rsidRPr="001E1B7D" w:rsidRDefault="00EE1038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1E12AB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A04190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D73199" w:rsidP="008D55B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иїв 20</w:t>
      </w:r>
      <w:r w:rsidR="00E06C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20</w:t>
      </w:r>
      <w:r w:rsidR="00EB1B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br w:type="page"/>
      </w:r>
    </w:p>
    <w:p w:rsidR="00556296" w:rsidRPr="001E1B7D" w:rsidRDefault="00556296" w:rsidP="00556296">
      <w:pPr>
        <w:jc w:val="center"/>
        <w:rPr>
          <w:rFonts w:ascii="Times New Roman" w:hAnsi="Times New Roman" w:cs="Times New Roman"/>
          <w:b/>
          <w:bCs/>
          <w:sz w:val="32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lang w:val="uk-UA"/>
        </w:rPr>
        <w:lastRenderedPageBreak/>
        <w:t>Завдання</w:t>
      </w:r>
    </w:p>
    <w:p w:rsidR="00EF5DD8" w:rsidRP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Basic</w:t>
      </w:r>
      <w:proofErr w:type="spellEnd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1:</w:t>
      </w:r>
    </w:p>
    <w:p w:rsidR="00EF5DD8" w:rsidRP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Додайте BUG_ON() замість друку повідомлення та повернення -EINVAL для неприпустимого значення параметра.</w:t>
      </w:r>
    </w:p>
    <w:p w:rsidR="00EF5DD8" w:rsidRP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Додайте примусове внесення помилки “начебто </w:t>
      </w:r>
      <w:proofErr w:type="spellStart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kmalloc</w:t>
      </w:r>
      <w:proofErr w:type="spellEnd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() повернув 0” під час формування елемента списку для якогось повідомлення (останнього із серії, 5-го, ... — на ваш вибір).</w:t>
      </w:r>
    </w:p>
    <w:p w:rsidR="00EF5DD8" w:rsidRP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Модифікуйте </w:t>
      </w:r>
      <w:proofErr w:type="spellStart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Makefile</w:t>
      </w:r>
      <w:proofErr w:type="spellEnd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аналогічно appendix1.</w:t>
      </w:r>
    </w:p>
    <w:p w:rsidR="00EF5DD8" w:rsidRP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Отримайте обидва повідомлення, роздивіться їх та для одного з них виконайте пошук місця аварії аналогічно appendix1.</w:t>
      </w:r>
    </w:p>
    <w:p w:rsidR="00EF5DD8" w:rsidRDefault="00EF5DD8" w:rsidP="00EF5DD8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уважте, що при виконанні BUG_ON() модуль буде “зайнятий”, і ви не зможете виконати </w:t>
      </w:r>
      <w:proofErr w:type="spellStart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rmmod</w:t>
      </w:r>
      <w:proofErr w:type="spellEnd"/>
      <w:r w:rsidRPr="00EF5DD8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011D3D" w:rsidRPr="001E1B7D" w:rsidRDefault="0062731D" w:rsidP="00EF5DD8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t>Приклад виконання програми</w:t>
      </w:r>
    </w:p>
    <w:p w:rsidR="00857358" w:rsidRPr="001E1B7D" w:rsidRDefault="00EF5DD8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3395345" cy="3442970"/>
            <wp:effectExtent l="0" t="0" r="0" b="5080"/>
            <wp:docPr id="11" name="Рисунок 11" descr="C:\Users\DRAV\Desktop\New folder13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RAV\Desktop\New folder13\Captur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34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931535" cy="3466465"/>
            <wp:effectExtent l="0" t="0" r="0" b="635"/>
            <wp:docPr id="12" name="Рисунок 12" descr="C:\Users\DRAV\Desktop\New folder13\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RAV\Desktop\New folder13\Capture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5939790" cy="3140710"/>
            <wp:effectExtent l="0" t="0" r="3810" b="2540"/>
            <wp:docPr id="13" name="Рисунок 13" descr="C:\Users\DRAV\Desktop\New folder13\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RAV\Desktop\New folder13\Capture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1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176520" cy="4985385"/>
            <wp:effectExtent l="0" t="0" r="5080" b="5715"/>
            <wp:docPr id="14" name="Рисунок 14" descr="C:\Users\DRAV\Desktop\New folder13\Captur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RAV\Desktop\New folder13\Capture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6520" cy="498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5939790" cy="3975735"/>
            <wp:effectExtent l="0" t="0" r="3810" b="5715"/>
            <wp:docPr id="15" name="Рисунок 15" descr="C:\Users\DRAV\Desktop\New folder13\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RAV\Desktop\New folder13\Capture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97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939790" cy="4118610"/>
            <wp:effectExtent l="0" t="0" r="3810" b="0"/>
            <wp:docPr id="16" name="Рисунок 16" descr="C:\Users\DRAV\Desktop\New folder13\Captur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DRAV\Desktop\New folder13\Capture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>
            <wp:extent cx="5939790" cy="4166235"/>
            <wp:effectExtent l="0" t="0" r="3810" b="5715"/>
            <wp:docPr id="17" name="Рисунок 17" descr="C:\Users\DRAV\Desktop\New folder13\Captur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RAV\Desktop\New folder13\Capture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16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931535" cy="3840480"/>
            <wp:effectExtent l="0" t="0" r="0" b="7620"/>
            <wp:docPr id="18" name="Рисунок 18" descr="C:\Users\DRAV\Desktop\New folder13\Captur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DRAV\Desktop\New folder13\Capture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84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072101" w:rsidRPr="001E1B7D" w:rsidRDefault="00072101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t>Програмний код</w:t>
      </w:r>
    </w:p>
    <w:p w:rsidR="00072101" w:rsidRPr="001E1B7D" w:rsidRDefault="00072101" w:rsidP="00DE50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lastRenderedPageBreak/>
        <w:t>hello.c</w:t>
      </w:r>
      <w:proofErr w:type="spell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7669"/>
      </w:tblGrid>
      <w:tr w:rsidR="00CE2F9A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init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param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no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ktime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slab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_</w:t>
            </w:r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CENSE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Dual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BSD/GPL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param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S_IRUGO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_PARM_</w:t>
            </w:r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DESC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r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is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description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*n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_saf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n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free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INIT_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EF5DD8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="00EF5DD8"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UG_ON(</w:t>
            </w:r>
            <w:proofErr w:type="spellStart"/>
            <w:r w:rsidR="00EF5DD8"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="00EF5DD8"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&gt;10);</w:t>
            </w:r>
          </w:p>
          <w:p w:rsidR="00CE2F9A" w:rsidRPr="00CE2F9A" w:rsidRDefault="00EF5DD8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>
              <w:rPr>
                <w:rFonts w:ascii="Consolas" w:eastAsia="Times New Roman" w:hAnsi="Consolas" w:cs="Consolas"/>
                <w:color w:val="D73A49"/>
                <w:sz w:val="18"/>
                <w:szCs w:val="18"/>
                <w:lang w:val="en-US" w:eastAsia="ru-RU"/>
              </w:rPr>
              <w:t xml:space="preserve">       </w:t>
            </w:r>
            <w:proofErr w:type="spellStart"/>
            <w:proofErr w:type="gramStart"/>
            <w:r w:rsidR="00CE2F9A"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="00CE2F9A"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="00CE2F9A"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="00CE2F9A"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gt; </w:t>
            </w:r>
            <w:r w:rsidR="00CE2F9A"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="00CE2F9A"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ERR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o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&gt; 10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INVAL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!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||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g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5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amp;&amp;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l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WARNING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arning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u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i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for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i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; i &lt;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 ++i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malloc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izeof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, GFP_KERNEL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  <w:p w:rsidR="00EF5DD8" w:rsidRPr="00EF5DD8" w:rsidRDefault="00EF5DD8" w:rsidP="00EF5DD8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  </w:t>
            </w:r>
            <w:r>
              <w:rPr>
                <w:rFonts w:ascii="Consolas" w:eastAsia="Times New Roman" w:hAnsi="Consolas" w:cs="Consolas"/>
                <w:color w:val="24292E"/>
                <w:sz w:val="18"/>
                <w:szCs w:val="18"/>
                <w:lang w:val="en-US" w:eastAsia="ru-RU"/>
              </w:rPr>
              <w:t xml:space="preserve">                       </w:t>
            </w:r>
            <w:proofErr w:type="spellStart"/>
            <w:proofErr w:type="gramStart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==10) {</w:t>
            </w:r>
          </w:p>
          <w:p w:rsidR="00EF5DD8" w:rsidRPr="00EF5DD8" w:rsidRDefault="00EF5DD8" w:rsidP="00EF5DD8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                               </w:t>
            </w:r>
            <w:proofErr w:type="spellStart"/>
            <w:proofErr w:type="gramStart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NULL;</w:t>
            </w:r>
          </w:p>
          <w:p w:rsidR="00EF5DD8" w:rsidRPr="00CE2F9A" w:rsidRDefault="00EF5DD8" w:rsidP="00EF5DD8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EF5DD8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                       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add_tai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ge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llo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 xml:space="preserve">}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ls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NOMEM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llo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to_n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_entry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Goodby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cruel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llo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</w:tbl>
    <w:p w:rsidR="00CE2F9A" w:rsidRDefault="00CE2F9A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B63869" w:rsidRPr="001E1B7D" w:rsidRDefault="00B63869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Makefile</w:t>
      </w:r>
      <w:proofErr w:type="spell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9"/>
        <w:gridCol w:w="5277"/>
      </w:tblGrid>
      <w:tr w:rsidR="00CE72E3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If</w:t>
            </w:r>
            <w:proofErr w:type="spellEnd"/>
            <w:r w:rsidRPr="004B2DAC">
              <w:t xml:space="preserve"> KERNELRELEASE </w:t>
            </w:r>
            <w:proofErr w:type="spellStart"/>
            <w:r w:rsidRPr="004B2DAC">
              <w:t>is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defined</w:t>
            </w:r>
            <w:proofErr w:type="spellEnd"/>
            <w:r w:rsidRPr="004B2DAC">
              <w:t xml:space="preserve">, </w:t>
            </w:r>
            <w:proofErr w:type="spellStart"/>
            <w:r w:rsidRPr="004B2DAC">
              <w:t>we'v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been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invoke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from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the</w:t>
            </w:r>
            <w:proofErr w:type="spellEnd"/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kerne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buil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system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an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an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us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its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language</w:t>
            </w:r>
            <w:proofErr w:type="spellEnd"/>
            <w:r w:rsidRPr="004B2DAC"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kerne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buil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system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an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an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us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its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language</w:t>
            </w:r>
            <w:proofErr w:type="spellEnd"/>
            <w:r w:rsidRPr="004B2DAC">
              <w:t>.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ifneq</w:t>
            </w:r>
            <w:proofErr w:type="spellEnd"/>
            <w:proofErr w:type="gramEnd"/>
            <w:r w:rsidRPr="004B2DAC">
              <w:t xml:space="preserve"> ($(KERNELRELEASE),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ifneq</w:t>
            </w:r>
            <w:proofErr w:type="spellEnd"/>
            <w:proofErr w:type="gramEnd"/>
            <w:r w:rsidRPr="004B2DAC">
              <w:t xml:space="preserve"> ($(KER</w:t>
            </w:r>
            <w:bookmarkStart w:id="0" w:name="_GoBack"/>
            <w:bookmarkEnd w:id="0"/>
            <w:r w:rsidRPr="004B2DAC">
              <w:t>NELRELEASE),)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spellStart"/>
            <w:proofErr w:type="gramStart"/>
            <w:r w:rsidRPr="004B2DAC">
              <w:t>obj</w:t>
            </w:r>
            <w:proofErr w:type="spellEnd"/>
            <w:proofErr w:type="gramEnd"/>
            <w:r w:rsidRPr="004B2DAC">
              <w:t xml:space="preserve">-m := </w:t>
            </w:r>
            <w:proofErr w:type="spellStart"/>
            <w:r w:rsidRPr="004B2DAC">
              <w:t>hello.o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spellStart"/>
            <w:proofErr w:type="gramStart"/>
            <w:r w:rsidRPr="004B2DAC">
              <w:t>obj</w:t>
            </w:r>
            <w:proofErr w:type="spellEnd"/>
            <w:proofErr w:type="gramEnd"/>
            <w:r w:rsidRPr="004B2DAC">
              <w:t xml:space="preserve">-m := </w:t>
            </w:r>
            <w:proofErr w:type="spellStart"/>
            <w:r w:rsidRPr="004B2DAC">
              <w:t>hello.o</w:t>
            </w:r>
            <w:proofErr w:type="spellEnd"/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spellStart"/>
            <w:proofErr w:type="gramStart"/>
            <w:r w:rsidRPr="004B2DAC">
              <w:t>ccflags</w:t>
            </w:r>
            <w:proofErr w:type="spellEnd"/>
            <w:proofErr w:type="gramEnd"/>
            <w:r w:rsidRPr="004B2DAC">
              <w:t>-y += -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spellStart"/>
            <w:proofErr w:type="gramStart"/>
            <w:r w:rsidRPr="004B2DAC">
              <w:t>ccflags</w:t>
            </w:r>
            <w:proofErr w:type="spellEnd"/>
            <w:proofErr w:type="gramEnd"/>
            <w:r w:rsidRPr="004B2DAC">
              <w:t>-y += -g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Otherwis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w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wer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alle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directly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from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th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omman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Otherwis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w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wer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alle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directly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from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th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command</w:t>
            </w:r>
            <w:proofErr w:type="spellEnd"/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line</w:t>
            </w:r>
            <w:proofErr w:type="spellEnd"/>
            <w:r w:rsidRPr="004B2DAC">
              <w:t xml:space="preserve">; </w:t>
            </w:r>
            <w:proofErr w:type="spellStart"/>
            <w:r w:rsidRPr="004B2DAC">
              <w:t>invok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th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kerne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buil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system</w:t>
            </w:r>
            <w:proofErr w:type="spellEnd"/>
            <w:r w:rsidRPr="004B2DAC">
              <w:t>.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# </w:t>
            </w:r>
            <w:proofErr w:type="spellStart"/>
            <w:r w:rsidRPr="004B2DAC">
              <w:t>line</w:t>
            </w:r>
            <w:proofErr w:type="spellEnd"/>
            <w:r w:rsidRPr="004B2DAC">
              <w:t xml:space="preserve">; </w:t>
            </w:r>
            <w:proofErr w:type="spellStart"/>
            <w:r w:rsidRPr="004B2DAC">
              <w:t>invok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the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kerne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build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system</w:t>
            </w:r>
            <w:proofErr w:type="spellEnd"/>
            <w:r w:rsidRPr="004B2DAC">
              <w:t>.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else</w:t>
            </w:r>
            <w:proofErr w:type="spellEnd"/>
            <w:proofErr w:type="gramEnd"/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else</w:t>
            </w:r>
            <w:proofErr w:type="spellEnd"/>
            <w:proofErr w:type="gramEnd"/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gramStart"/>
            <w:r w:rsidRPr="004B2DAC">
              <w:t>KDIR ?</w:t>
            </w:r>
            <w:proofErr w:type="gramEnd"/>
            <w:r w:rsidRPr="004B2DAC">
              <w:t>= /</w:t>
            </w:r>
            <w:proofErr w:type="spellStart"/>
            <w:r w:rsidRPr="004B2DAC">
              <w:t>lib</w:t>
            </w:r>
            <w:proofErr w:type="spellEnd"/>
            <w:r w:rsidRPr="004B2DAC">
              <w:t>/</w:t>
            </w:r>
            <w:proofErr w:type="spellStart"/>
            <w:r w:rsidRPr="004B2DAC">
              <w:t>modules</w:t>
            </w:r>
            <w:proofErr w:type="spellEnd"/>
            <w:r w:rsidRPr="004B2DAC">
              <w:t>/$(</w:t>
            </w:r>
            <w:proofErr w:type="spellStart"/>
            <w:r w:rsidRPr="004B2DAC">
              <w:t>shel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uname</w:t>
            </w:r>
            <w:proofErr w:type="spellEnd"/>
            <w:r w:rsidRPr="004B2DAC">
              <w:t xml:space="preserve"> -r)/</w:t>
            </w:r>
            <w:proofErr w:type="spellStart"/>
            <w:r w:rsidRPr="004B2DAC">
              <w:t>build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gramStart"/>
            <w:r w:rsidRPr="004B2DAC">
              <w:t>KDIR ?</w:t>
            </w:r>
            <w:proofErr w:type="gramEnd"/>
            <w:r w:rsidRPr="004B2DAC">
              <w:t>= /</w:t>
            </w:r>
            <w:proofErr w:type="spellStart"/>
            <w:r w:rsidRPr="004B2DAC">
              <w:t>lib</w:t>
            </w:r>
            <w:proofErr w:type="spellEnd"/>
            <w:r w:rsidRPr="004B2DAC">
              <w:t>/</w:t>
            </w:r>
            <w:proofErr w:type="spellStart"/>
            <w:r w:rsidRPr="004B2DAC">
              <w:t>modules</w:t>
            </w:r>
            <w:proofErr w:type="spellEnd"/>
            <w:r w:rsidRPr="004B2DAC">
              <w:t>/$(</w:t>
            </w:r>
            <w:proofErr w:type="spellStart"/>
            <w:r w:rsidRPr="004B2DAC">
              <w:t>shel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uname</w:t>
            </w:r>
            <w:proofErr w:type="spellEnd"/>
            <w:r w:rsidRPr="004B2DAC">
              <w:t xml:space="preserve"> -r)/</w:t>
            </w:r>
            <w:proofErr w:type="spellStart"/>
            <w:r w:rsidRPr="004B2DAC">
              <w:t>build</w:t>
            </w:r>
            <w:proofErr w:type="spellEnd"/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gramStart"/>
            <w:r w:rsidRPr="004B2DAC">
              <w:t>PWD :</w:t>
            </w:r>
            <w:proofErr w:type="gramEnd"/>
            <w:r w:rsidRPr="004B2DAC">
              <w:t>= $(</w:t>
            </w:r>
            <w:proofErr w:type="spellStart"/>
            <w:r w:rsidRPr="004B2DAC">
              <w:t>shel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pwd</w:t>
            </w:r>
            <w:proofErr w:type="spellEnd"/>
            <w:r w:rsidRPr="004B2DAC">
              <w:t>)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</w:t>
            </w:r>
            <w:proofErr w:type="gramStart"/>
            <w:r w:rsidRPr="004B2DAC">
              <w:t>PWD :</w:t>
            </w:r>
            <w:proofErr w:type="gramEnd"/>
            <w:r w:rsidRPr="004B2DAC">
              <w:t>= $(</w:t>
            </w:r>
            <w:proofErr w:type="spellStart"/>
            <w:r w:rsidRPr="004B2DAC">
              <w:t>shell</w:t>
            </w:r>
            <w:proofErr w:type="spellEnd"/>
            <w:r w:rsidRPr="004B2DAC">
              <w:t xml:space="preserve"> </w:t>
            </w:r>
            <w:proofErr w:type="spellStart"/>
            <w:r w:rsidRPr="004B2DAC">
              <w:t>pwd</w:t>
            </w:r>
            <w:proofErr w:type="spellEnd"/>
            <w:r w:rsidRPr="004B2DAC">
              <w:t>)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default</w:t>
            </w:r>
            <w:proofErr w:type="spellEnd"/>
            <w:proofErr w:type="gramEnd"/>
            <w:r w:rsidRPr="004B2DAC">
              <w:t>: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proofErr w:type="spellStart"/>
            <w:proofErr w:type="gramStart"/>
            <w:r w:rsidRPr="004B2DAC">
              <w:t>default</w:t>
            </w:r>
            <w:proofErr w:type="spellEnd"/>
            <w:proofErr w:type="gramEnd"/>
            <w:r w:rsidRPr="004B2DAC">
              <w:t>:</w:t>
            </w:r>
          </w:p>
        </w:tc>
      </w:tr>
      <w:tr w:rsidR="00CE72E3" w:rsidRPr="00CE2F9A" w:rsidTr="00CE72E3">
        <w:tc>
          <w:tcPr>
            <w:tcW w:w="1587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$(MAKE) -C $(KDIR) M=$(PWD) </w:t>
            </w:r>
            <w:proofErr w:type="spellStart"/>
            <w:r w:rsidRPr="004B2DAC">
              <w:t>modules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72E3" w:rsidRPr="004B2DAC" w:rsidRDefault="00CE72E3" w:rsidP="00CE72E3">
            <w:r w:rsidRPr="004B2DAC">
              <w:t xml:space="preserve">        $(MAKE) -C $(KDIR) M=$(PWD) </w:t>
            </w:r>
            <w:proofErr w:type="spellStart"/>
            <w:r w:rsidRPr="004B2DAC">
              <w:t>modules</w:t>
            </w:r>
            <w:proofErr w:type="spellEnd"/>
          </w:p>
        </w:tc>
      </w:tr>
    </w:tbl>
    <w:p w:rsidR="00E834DD" w:rsidRPr="001E1B7D" w:rsidRDefault="00E834DD" w:rsidP="00EF5DD8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sectPr w:rsidR="00E834DD" w:rsidRPr="001E1B7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roid Sans Mono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1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>
    <w:nsid w:val="00B725DE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50" w:hanging="360"/>
      </w:pPr>
    </w:lvl>
    <w:lvl w:ilvl="2" w:tplc="0419001B" w:tentative="1">
      <w:start w:val="1"/>
      <w:numFmt w:val="lowerRoman"/>
      <w:lvlText w:val="%3."/>
      <w:lvlJc w:val="right"/>
      <w:pPr>
        <w:ind w:left="2070" w:hanging="180"/>
      </w:pPr>
    </w:lvl>
    <w:lvl w:ilvl="3" w:tplc="0419000F" w:tentative="1">
      <w:start w:val="1"/>
      <w:numFmt w:val="decimal"/>
      <w:lvlText w:val="%4."/>
      <w:lvlJc w:val="left"/>
      <w:pPr>
        <w:ind w:left="2790" w:hanging="360"/>
      </w:pPr>
    </w:lvl>
    <w:lvl w:ilvl="4" w:tplc="04190019" w:tentative="1">
      <w:start w:val="1"/>
      <w:numFmt w:val="lowerLetter"/>
      <w:lvlText w:val="%5."/>
      <w:lvlJc w:val="left"/>
      <w:pPr>
        <w:ind w:left="3510" w:hanging="360"/>
      </w:pPr>
    </w:lvl>
    <w:lvl w:ilvl="5" w:tplc="0419001B" w:tentative="1">
      <w:start w:val="1"/>
      <w:numFmt w:val="lowerRoman"/>
      <w:lvlText w:val="%6."/>
      <w:lvlJc w:val="right"/>
      <w:pPr>
        <w:ind w:left="4230" w:hanging="180"/>
      </w:pPr>
    </w:lvl>
    <w:lvl w:ilvl="6" w:tplc="0419000F" w:tentative="1">
      <w:start w:val="1"/>
      <w:numFmt w:val="decimal"/>
      <w:lvlText w:val="%7."/>
      <w:lvlJc w:val="left"/>
      <w:pPr>
        <w:ind w:left="4950" w:hanging="360"/>
      </w:pPr>
    </w:lvl>
    <w:lvl w:ilvl="7" w:tplc="04190019" w:tentative="1">
      <w:start w:val="1"/>
      <w:numFmt w:val="lowerLetter"/>
      <w:lvlText w:val="%8."/>
      <w:lvlJc w:val="left"/>
      <w:pPr>
        <w:ind w:left="5670" w:hanging="360"/>
      </w:pPr>
    </w:lvl>
    <w:lvl w:ilvl="8" w:tplc="041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0FA34E6"/>
    <w:multiLevelType w:val="hybridMultilevel"/>
    <w:tmpl w:val="FDDA1B42"/>
    <w:lvl w:ilvl="0" w:tplc="67CC59A2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D675F"/>
    <w:multiLevelType w:val="hybridMultilevel"/>
    <w:tmpl w:val="FEEAE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0C3850"/>
    <w:multiLevelType w:val="hybridMultilevel"/>
    <w:tmpl w:val="BD04F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CF2245"/>
    <w:multiLevelType w:val="hybridMultilevel"/>
    <w:tmpl w:val="F3FC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27188C"/>
    <w:multiLevelType w:val="hybridMultilevel"/>
    <w:tmpl w:val="DAA23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D13D6A"/>
    <w:multiLevelType w:val="multilevel"/>
    <w:tmpl w:val="B40C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F7D0970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E807FC"/>
    <w:multiLevelType w:val="hybridMultilevel"/>
    <w:tmpl w:val="EDEE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0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4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A2N7YwMLYwMjVU0lEKTi0uzszPAykwrAUAbp0qyCwAAAA="/>
  </w:docVars>
  <w:rsids>
    <w:rsidRoot w:val="00DF09FD"/>
    <w:rsid w:val="00002BCC"/>
    <w:rsid w:val="00002EE6"/>
    <w:rsid w:val="0000362E"/>
    <w:rsid w:val="000041BA"/>
    <w:rsid w:val="00004327"/>
    <w:rsid w:val="0000474E"/>
    <w:rsid w:val="00004A87"/>
    <w:rsid w:val="00006802"/>
    <w:rsid w:val="00011D3D"/>
    <w:rsid w:val="000121C6"/>
    <w:rsid w:val="00013994"/>
    <w:rsid w:val="00015065"/>
    <w:rsid w:val="00020A60"/>
    <w:rsid w:val="0002266B"/>
    <w:rsid w:val="00022DA3"/>
    <w:rsid w:val="00023B4C"/>
    <w:rsid w:val="00030B82"/>
    <w:rsid w:val="00031AC9"/>
    <w:rsid w:val="00031CE3"/>
    <w:rsid w:val="000338A7"/>
    <w:rsid w:val="00037405"/>
    <w:rsid w:val="00042ADB"/>
    <w:rsid w:val="0004330D"/>
    <w:rsid w:val="00045739"/>
    <w:rsid w:val="00045AF4"/>
    <w:rsid w:val="000460B8"/>
    <w:rsid w:val="000463A7"/>
    <w:rsid w:val="00051AD5"/>
    <w:rsid w:val="00052C67"/>
    <w:rsid w:val="000615A6"/>
    <w:rsid w:val="0006461D"/>
    <w:rsid w:val="00066503"/>
    <w:rsid w:val="00066634"/>
    <w:rsid w:val="00072101"/>
    <w:rsid w:val="00072CCE"/>
    <w:rsid w:val="00075105"/>
    <w:rsid w:val="0007547E"/>
    <w:rsid w:val="00082726"/>
    <w:rsid w:val="00086887"/>
    <w:rsid w:val="00096012"/>
    <w:rsid w:val="000A5456"/>
    <w:rsid w:val="000A6CEF"/>
    <w:rsid w:val="000A70C9"/>
    <w:rsid w:val="000A7539"/>
    <w:rsid w:val="000B421B"/>
    <w:rsid w:val="000B629E"/>
    <w:rsid w:val="000B66D1"/>
    <w:rsid w:val="000B741E"/>
    <w:rsid w:val="000C2E39"/>
    <w:rsid w:val="000D0748"/>
    <w:rsid w:val="000D40E8"/>
    <w:rsid w:val="000D6B65"/>
    <w:rsid w:val="000D78EB"/>
    <w:rsid w:val="000D7AF8"/>
    <w:rsid w:val="000E0161"/>
    <w:rsid w:val="000E1266"/>
    <w:rsid w:val="000E3E61"/>
    <w:rsid w:val="000F1B38"/>
    <w:rsid w:val="000F41DE"/>
    <w:rsid w:val="000F45F7"/>
    <w:rsid w:val="000F6EDC"/>
    <w:rsid w:val="00101EDF"/>
    <w:rsid w:val="00103215"/>
    <w:rsid w:val="00105A22"/>
    <w:rsid w:val="00106455"/>
    <w:rsid w:val="00110BDA"/>
    <w:rsid w:val="00111C31"/>
    <w:rsid w:val="0011207E"/>
    <w:rsid w:val="00112AC9"/>
    <w:rsid w:val="00112CC6"/>
    <w:rsid w:val="00112EF8"/>
    <w:rsid w:val="0011434A"/>
    <w:rsid w:val="00114C22"/>
    <w:rsid w:val="0012677C"/>
    <w:rsid w:val="00127247"/>
    <w:rsid w:val="00131FC2"/>
    <w:rsid w:val="001321AF"/>
    <w:rsid w:val="001356DD"/>
    <w:rsid w:val="00136B0B"/>
    <w:rsid w:val="0013752C"/>
    <w:rsid w:val="0014517A"/>
    <w:rsid w:val="0014554E"/>
    <w:rsid w:val="00146313"/>
    <w:rsid w:val="00147346"/>
    <w:rsid w:val="00150D3C"/>
    <w:rsid w:val="00152159"/>
    <w:rsid w:val="00152A3B"/>
    <w:rsid w:val="001561BE"/>
    <w:rsid w:val="00156778"/>
    <w:rsid w:val="00157629"/>
    <w:rsid w:val="00157A65"/>
    <w:rsid w:val="001606DF"/>
    <w:rsid w:val="00162922"/>
    <w:rsid w:val="001645C7"/>
    <w:rsid w:val="00172870"/>
    <w:rsid w:val="001742E6"/>
    <w:rsid w:val="00174474"/>
    <w:rsid w:val="00174A94"/>
    <w:rsid w:val="001768E0"/>
    <w:rsid w:val="001817B1"/>
    <w:rsid w:val="00183437"/>
    <w:rsid w:val="00183671"/>
    <w:rsid w:val="00183A6F"/>
    <w:rsid w:val="00186FF7"/>
    <w:rsid w:val="00192038"/>
    <w:rsid w:val="00193879"/>
    <w:rsid w:val="00194A5D"/>
    <w:rsid w:val="0019625D"/>
    <w:rsid w:val="00197735"/>
    <w:rsid w:val="001A4475"/>
    <w:rsid w:val="001A7161"/>
    <w:rsid w:val="001A721B"/>
    <w:rsid w:val="001C277E"/>
    <w:rsid w:val="001C334D"/>
    <w:rsid w:val="001C6131"/>
    <w:rsid w:val="001C7E06"/>
    <w:rsid w:val="001D6B80"/>
    <w:rsid w:val="001D7569"/>
    <w:rsid w:val="001D7B40"/>
    <w:rsid w:val="001E12AB"/>
    <w:rsid w:val="001E1B7D"/>
    <w:rsid w:val="001E2084"/>
    <w:rsid w:val="001F0D49"/>
    <w:rsid w:val="001F2441"/>
    <w:rsid w:val="001F5C63"/>
    <w:rsid w:val="001F7D79"/>
    <w:rsid w:val="00204EE5"/>
    <w:rsid w:val="00204FE1"/>
    <w:rsid w:val="00206A15"/>
    <w:rsid w:val="0020756A"/>
    <w:rsid w:val="00207807"/>
    <w:rsid w:val="00211C86"/>
    <w:rsid w:val="00220312"/>
    <w:rsid w:val="002240F1"/>
    <w:rsid w:val="002358A8"/>
    <w:rsid w:val="00237101"/>
    <w:rsid w:val="00242FEE"/>
    <w:rsid w:val="00243E6C"/>
    <w:rsid w:val="00245025"/>
    <w:rsid w:val="002505B1"/>
    <w:rsid w:val="00252E37"/>
    <w:rsid w:val="00254947"/>
    <w:rsid w:val="00257556"/>
    <w:rsid w:val="002601A1"/>
    <w:rsid w:val="00261FED"/>
    <w:rsid w:val="002643D1"/>
    <w:rsid w:val="00264BA9"/>
    <w:rsid w:val="00273C21"/>
    <w:rsid w:val="00280FBD"/>
    <w:rsid w:val="00283D2A"/>
    <w:rsid w:val="002913AE"/>
    <w:rsid w:val="00297819"/>
    <w:rsid w:val="002A0334"/>
    <w:rsid w:val="002A0AAF"/>
    <w:rsid w:val="002A3666"/>
    <w:rsid w:val="002A3C3E"/>
    <w:rsid w:val="002A4BE0"/>
    <w:rsid w:val="002B6559"/>
    <w:rsid w:val="002C0A4D"/>
    <w:rsid w:val="002C181D"/>
    <w:rsid w:val="002C2E06"/>
    <w:rsid w:val="002C3BD2"/>
    <w:rsid w:val="002C77B2"/>
    <w:rsid w:val="002D141D"/>
    <w:rsid w:val="002D4DE4"/>
    <w:rsid w:val="002D5AB4"/>
    <w:rsid w:val="002D5C73"/>
    <w:rsid w:val="002D5CA9"/>
    <w:rsid w:val="002D5E7A"/>
    <w:rsid w:val="002E08CB"/>
    <w:rsid w:val="002E0B1E"/>
    <w:rsid w:val="002E202B"/>
    <w:rsid w:val="002E6B1D"/>
    <w:rsid w:val="002E74BE"/>
    <w:rsid w:val="002F3CE4"/>
    <w:rsid w:val="002F3D5E"/>
    <w:rsid w:val="002F5729"/>
    <w:rsid w:val="0030024F"/>
    <w:rsid w:val="0030295D"/>
    <w:rsid w:val="003040B7"/>
    <w:rsid w:val="00305F3F"/>
    <w:rsid w:val="00307BFD"/>
    <w:rsid w:val="00311821"/>
    <w:rsid w:val="00314246"/>
    <w:rsid w:val="00316AB7"/>
    <w:rsid w:val="00316DA8"/>
    <w:rsid w:val="00323E8E"/>
    <w:rsid w:val="0032554A"/>
    <w:rsid w:val="00325F6F"/>
    <w:rsid w:val="00330544"/>
    <w:rsid w:val="00330881"/>
    <w:rsid w:val="0033141E"/>
    <w:rsid w:val="003322DD"/>
    <w:rsid w:val="003347D7"/>
    <w:rsid w:val="0033604B"/>
    <w:rsid w:val="00336085"/>
    <w:rsid w:val="00340D6E"/>
    <w:rsid w:val="00343C1D"/>
    <w:rsid w:val="00345AC4"/>
    <w:rsid w:val="003460D2"/>
    <w:rsid w:val="003504B8"/>
    <w:rsid w:val="003504F8"/>
    <w:rsid w:val="003534BA"/>
    <w:rsid w:val="00353761"/>
    <w:rsid w:val="0035602B"/>
    <w:rsid w:val="00356FAB"/>
    <w:rsid w:val="00357564"/>
    <w:rsid w:val="003610C0"/>
    <w:rsid w:val="00361E56"/>
    <w:rsid w:val="00362CB2"/>
    <w:rsid w:val="00362DAA"/>
    <w:rsid w:val="003638D2"/>
    <w:rsid w:val="00364BC4"/>
    <w:rsid w:val="00366234"/>
    <w:rsid w:val="00366A5B"/>
    <w:rsid w:val="00372586"/>
    <w:rsid w:val="00374360"/>
    <w:rsid w:val="0037596D"/>
    <w:rsid w:val="00376944"/>
    <w:rsid w:val="00376FD8"/>
    <w:rsid w:val="0038132E"/>
    <w:rsid w:val="00383B87"/>
    <w:rsid w:val="0038528C"/>
    <w:rsid w:val="00387357"/>
    <w:rsid w:val="00391BFC"/>
    <w:rsid w:val="003936F9"/>
    <w:rsid w:val="003A0F6F"/>
    <w:rsid w:val="003A14CD"/>
    <w:rsid w:val="003A21AF"/>
    <w:rsid w:val="003B0FFB"/>
    <w:rsid w:val="003B4969"/>
    <w:rsid w:val="003B5DDD"/>
    <w:rsid w:val="003C052D"/>
    <w:rsid w:val="003C3DBB"/>
    <w:rsid w:val="003C75ED"/>
    <w:rsid w:val="003D3140"/>
    <w:rsid w:val="003D32DC"/>
    <w:rsid w:val="003D6744"/>
    <w:rsid w:val="003E068C"/>
    <w:rsid w:val="003E4AA4"/>
    <w:rsid w:val="003E524C"/>
    <w:rsid w:val="003E55F3"/>
    <w:rsid w:val="003E7E3A"/>
    <w:rsid w:val="003F181D"/>
    <w:rsid w:val="003F47EF"/>
    <w:rsid w:val="003F53DC"/>
    <w:rsid w:val="003F57C4"/>
    <w:rsid w:val="003F57CB"/>
    <w:rsid w:val="003F60A0"/>
    <w:rsid w:val="003F63D9"/>
    <w:rsid w:val="004007F6"/>
    <w:rsid w:val="0040249F"/>
    <w:rsid w:val="00403A34"/>
    <w:rsid w:val="00405033"/>
    <w:rsid w:val="004144B9"/>
    <w:rsid w:val="00414651"/>
    <w:rsid w:val="004267F5"/>
    <w:rsid w:val="00432B4B"/>
    <w:rsid w:val="00433FEB"/>
    <w:rsid w:val="00440FE5"/>
    <w:rsid w:val="00443631"/>
    <w:rsid w:val="00445A06"/>
    <w:rsid w:val="004472B4"/>
    <w:rsid w:val="00447369"/>
    <w:rsid w:val="00453265"/>
    <w:rsid w:val="0045650E"/>
    <w:rsid w:val="00456C72"/>
    <w:rsid w:val="0046131C"/>
    <w:rsid w:val="00462669"/>
    <w:rsid w:val="004665BF"/>
    <w:rsid w:val="00472950"/>
    <w:rsid w:val="00473730"/>
    <w:rsid w:val="00474310"/>
    <w:rsid w:val="00476979"/>
    <w:rsid w:val="00476E2B"/>
    <w:rsid w:val="00477712"/>
    <w:rsid w:val="00481128"/>
    <w:rsid w:val="0048214F"/>
    <w:rsid w:val="004827F0"/>
    <w:rsid w:val="004832E4"/>
    <w:rsid w:val="00490AB0"/>
    <w:rsid w:val="00492678"/>
    <w:rsid w:val="004A2331"/>
    <w:rsid w:val="004A432B"/>
    <w:rsid w:val="004A4E90"/>
    <w:rsid w:val="004A56AD"/>
    <w:rsid w:val="004B426E"/>
    <w:rsid w:val="004D7E67"/>
    <w:rsid w:val="004E3329"/>
    <w:rsid w:val="004E35A0"/>
    <w:rsid w:val="004E3830"/>
    <w:rsid w:val="004E4478"/>
    <w:rsid w:val="004E65C8"/>
    <w:rsid w:val="004E7893"/>
    <w:rsid w:val="004F65AE"/>
    <w:rsid w:val="005015F2"/>
    <w:rsid w:val="00502ACF"/>
    <w:rsid w:val="005108BC"/>
    <w:rsid w:val="005129E8"/>
    <w:rsid w:val="005151EC"/>
    <w:rsid w:val="0052185F"/>
    <w:rsid w:val="005227F0"/>
    <w:rsid w:val="00527C45"/>
    <w:rsid w:val="00531F5F"/>
    <w:rsid w:val="005324D2"/>
    <w:rsid w:val="00533DFE"/>
    <w:rsid w:val="00541110"/>
    <w:rsid w:val="00541FBE"/>
    <w:rsid w:val="00552A87"/>
    <w:rsid w:val="00553EE3"/>
    <w:rsid w:val="005540A3"/>
    <w:rsid w:val="00556296"/>
    <w:rsid w:val="005579A5"/>
    <w:rsid w:val="0056167A"/>
    <w:rsid w:val="00562CBC"/>
    <w:rsid w:val="00564BF8"/>
    <w:rsid w:val="005703B5"/>
    <w:rsid w:val="00570587"/>
    <w:rsid w:val="00576429"/>
    <w:rsid w:val="00583407"/>
    <w:rsid w:val="00583E2D"/>
    <w:rsid w:val="00590618"/>
    <w:rsid w:val="00590B10"/>
    <w:rsid w:val="00596C5C"/>
    <w:rsid w:val="0059754E"/>
    <w:rsid w:val="005A2673"/>
    <w:rsid w:val="005A3C04"/>
    <w:rsid w:val="005A3D00"/>
    <w:rsid w:val="005A53B1"/>
    <w:rsid w:val="005A714E"/>
    <w:rsid w:val="005A71A2"/>
    <w:rsid w:val="005B4485"/>
    <w:rsid w:val="005B777E"/>
    <w:rsid w:val="005B7811"/>
    <w:rsid w:val="005C2EB4"/>
    <w:rsid w:val="005D0FB3"/>
    <w:rsid w:val="005D100C"/>
    <w:rsid w:val="005D2674"/>
    <w:rsid w:val="005D2C7C"/>
    <w:rsid w:val="005D506A"/>
    <w:rsid w:val="005D5C2F"/>
    <w:rsid w:val="005E2EE8"/>
    <w:rsid w:val="005E3AED"/>
    <w:rsid w:val="005E53E4"/>
    <w:rsid w:val="005E7312"/>
    <w:rsid w:val="005F52DF"/>
    <w:rsid w:val="006037AA"/>
    <w:rsid w:val="006074E9"/>
    <w:rsid w:val="006119B6"/>
    <w:rsid w:val="00611B3A"/>
    <w:rsid w:val="00612717"/>
    <w:rsid w:val="00613B05"/>
    <w:rsid w:val="00613D4C"/>
    <w:rsid w:val="00614032"/>
    <w:rsid w:val="006152BA"/>
    <w:rsid w:val="00615590"/>
    <w:rsid w:val="00615DBD"/>
    <w:rsid w:val="00620EC7"/>
    <w:rsid w:val="00621793"/>
    <w:rsid w:val="00621A34"/>
    <w:rsid w:val="00621FAB"/>
    <w:rsid w:val="00622C56"/>
    <w:rsid w:val="006251BD"/>
    <w:rsid w:val="006260BE"/>
    <w:rsid w:val="0062731D"/>
    <w:rsid w:val="00631F74"/>
    <w:rsid w:val="006327F3"/>
    <w:rsid w:val="00634242"/>
    <w:rsid w:val="00640716"/>
    <w:rsid w:val="00640A49"/>
    <w:rsid w:val="006426F3"/>
    <w:rsid w:val="00647D25"/>
    <w:rsid w:val="0065247B"/>
    <w:rsid w:val="00654878"/>
    <w:rsid w:val="006549E3"/>
    <w:rsid w:val="00654AC1"/>
    <w:rsid w:val="00655DD1"/>
    <w:rsid w:val="00656AE5"/>
    <w:rsid w:val="00671A95"/>
    <w:rsid w:val="0067382F"/>
    <w:rsid w:val="0067464C"/>
    <w:rsid w:val="00674A5C"/>
    <w:rsid w:val="0068390E"/>
    <w:rsid w:val="00684F62"/>
    <w:rsid w:val="00685506"/>
    <w:rsid w:val="00687955"/>
    <w:rsid w:val="00691F85"/>
    <w:rsid w:val="006941A8"/>
    <w:rsid w:val="00694799"/>
    <w:rsid w:val="00694849"/>
    <w:rsid w:val="00695C4A"/>
    <w:rsid w:val="00695EFB"/>
    <w:rsid w:val="006A46D1"/>
    <w:rsid w:val="006A5021"/>
    <w:rsid w:val="006B22E8"/>
    <w:rsid w:val="006B2771"/>
    <w:rsid w:val="006B38E5"/>
    <w:rsid w:val="006B4393"/>
    <w:rsid w:val="006B5EBF"/>
    <w:rsid w:val="006C44C0"/>
    <w:rsid w:val="006C74EF"/>
    <w:rsid w:val="006D14F1"/>
    <w:rsid w:val="006E0F19"/>
    <w:rsid w:val="006F1C34"/>
    <w:rsid w:val="006F2928"/>
    <w:rsid w:val="006F4369"/>
    <w:rsid w:val="006F4DE6"/>
    <w:rsid w:val="0070061D"/>
    <w:rsid w:val="00700F92"/>
    <w:rsid w:val="007028BA"/>
    <w:rsid w:val="007039D7"/>
    <w:rsid w:val="00704421"/>
    <w:rsid w:val="007045E7"/>
    <w:rsid w:val="007122B6"/>
    <w:rsid w:val="00714C8B"/>
    <w:rsid w:val="007167F9"/>
    <w:rsid w:val="00717C60"/>
    <w:rsid w:val="00727681"/>
    <w:rsid w:val="007372AF"/>
    <w:rsid w:val="00737EEB"/>
    <w:rsid w:val="00747C37"/>
    <w:rsid w:val="00750114"/>
    <w:rsid w:val="007541B8"/>
    <w:rsid w:val="0075616C"/>
    <w:rsid w:val="007577A4"/>
    <w:rsid w:val="00762BE4"/>
    <w:rsid w:val="00764620"/>
    <w:rsid w:val="00764BFB"/>
    <w:rsid w:val="007653D9"/>
    <w:rsid w:val="00766235"/>
    <w:rsid w:val="0077782D"/>
    <w:rsid w:val="007811CA"/>
    <w:rsid w:val="00782A82"/>
    <w:rsid w:val="00784D4D"/>
    <w:rsid w:val="00791754"/>
    <w:rsid w:val="00791B43"/>
    <w:rsid w:val="00797900"/>
    <w:rsid w:val="007A7CF7"/>
    <w:rsid w:val="007B3736"/>
    <w:rsid w:val="007B775F"/>
    <w:rsid w:val="007C46B9"/>
    <w:rsid w:val="007C71A0"/>
    <w:rsid w:val="007C73A2"/>
    <w:rsid w:val="007D15A9"/>
    <w:rsid w:val="007D1C1F"/>
    <w:rsid w:val="007D1D42"/>
    <w:rsid w:val="007D20B9"/>
    <w:rsid w:val="007D269C"/>
    <w:rsid w:val="007D3779"/>
    <w:rsid w:val="007D3CBE"/>
    <w:rsid w:val="007D7AE1"/>
    <w:rsid w:val="007D7B2E"/>
    <w:rsid w:val="007E0518"/>
    <w:rsid w:val="007E3866"/>
    <w:rsid w:val="007E49F6"/>
    <w:rsid w:val="007E4F0D"/>
    <w:rsid w:val="007E6110"/>
    <w:rsid w:val="007F3EA8"/>
    <w:rsid w:val="007F5C87"/>
    <w:rsid w:val="0080006A"/>
    <w:rsid w:val="00801C52"/>
    <w:rsid w:val="008043DC"/>
    <w:rsid w:val="0080630C"/>
    <w:rsid w:val="00806A23"/>
    <w:rsid w:val="0081056F"/>
    <w:rsid w:val="00811FB8"/>
    <w:rsid w:val="00812399"/>
    <w:rsid w:val="00821898"/>
    <w:rsid w:val="00823340"/>
    <w:rsid w:val="008278FB"/>
    <w:rsid w:val="00837386"/>
    <w:rsid w:val="00842A28"/>
    <w:rsid w:val="00843F0E"/>
    <w:rsid w:val="00845443"/>
    <w:rsid w:val="00846BC6"/>
    <w:rsid w:val="00857358"/>
    <w:rsid w:val="00860743"/>
    <w:rsid w:val="00863FCB"/>
    <w:rsid w:val="00864D24"/>
    <w:rsid w:val="00865A13"/>
    <w:rsid w:val="0087012B"/>
    <w:rsid w:val="00873782"/>
    <w:rsid w:val="008763F6"/>
    <w:rsid w:val="00885B91"/>
    <w:rsid w:val="0088673E"/>
    <w:rsid w:val="00890B81"/>
    <w:rsid w:val="008911E8"/>
    <w:rsid w:val="008942A7"/>
    <w:rsid w:val="0089593A"/>
    <w:rsid w:val="00896283"/>
    <w:rsid w:val="0089682C"/>
    <w:rsid w:val="00896BD7"/>
    <w:rsid w:val="0089788F"/>
    <w:rsid w:val="008A3253"/>
    <w:rsid w:val="008A6688"/>
    <w:rsid w:val="008B0D0E"/>
    <w:rsid w:val="008B2292"/>
    <w:rsid w:val="008B298A"/>
    <w:rsid w:val="008B4AC5"/>
    <w:rsid w:val="008B57CB"/>
    <w:rsid w:val="008C029F"/>
    <w:rsid w:val="008C03BF"/>
    <w:rsid w:val="008C317B"/>
    <w:rsid w:val="008D0ADF"/>
    <w:rsid w:val="008D18CD"/>
    <w:rsid w:val="008D55BB"/>
    <w:rsid w:val="008D7C83"/>
    <w:rsid w:val="008E411A"/>
    <w:rsid w:val="008E4388"/>
    <w:rsid w:val="008E5471"/>
    <w:rsid w:val="008F18F6"/>
    <w:rsid w:val="008F4049"/>
    <w:rsid w:val="008F4C20"/>
    <w:rsid w:val="00900A27"/>
    <w:rsid w:val="00902208"/>
    <w:rsid w:val="009058D1"/>
    <w:rsid w:val="00905DAA"/>
    <w:rsid w:val="00906A90"/>
    <w:rsid w:val="00907FAB"/>
    <w:rsid w:val="009109BA"/>
    <w:rsid w:val="00917F26"/>
    <w:rsid w:val="0092183C"/>
    <w:rsid w:val="0092333E"/>
    <w:rsid w:val="009242E4"/>
    <w:rsid w:val="00924422"/>
    <w:rsid w:val="00930A96"/>
    <w:rsid w:val="00932F2D"/>
    <w:rsid w:val="009405B4"/>
    <w:rsid w:val="00942056"/>
    <w:rsid w:val="00942110"/>
    <w:rsid w:val="00943833"/>
    <w:rsid w:val="009525C6"/>
    <w:rsid w:val="00955E9A"/>
    <w:rsid w:val="009579C7"/>
    <w:rsid w:val="00964A1D"/>
    <w:rsid w:val="009667E2"/>
    <w:rsid w:val="00970AE3"/>
    <w:rsid w:val="0098314F"/>
    <w:rsid w:val="009879B1"/>
    <w:rsid w:val="00991ECE"/>
    <w:rsid w:val="009933B1"/>
    <w:rsid w:val="00994135"/>
    <w:rsid w:val="00994413"/>
    <w:rsid w:val="00994AD5"/>
    <w:rsid w:val="00995DBB"/>
    <w:rsid w:val="00996D6B"/>
    <w:rsid w:val="0099702C"/>
    <w:rsid w:val="009A3079"/>
    <w:rsid w:val="009A3AA9"/>
    <w:rsid w:val="009B067E"/>
    <w:rsid w:val="009B0869"/>
    <w:rsid w:val="009B1B7D"/>
    <w:rsid w:val="009B2E04"/>
    <w:rsid w:val="009B4122"/>
    <w:rsid w:val="009B5328"/>
    <w:rsid w:val="009B6E17"/>
    <w:rsid w:val="009B799A"/>
    <w:rsid w:val="009C3986"/>
    <w:rsid w:val="009D15FD"/>
    <w:rsid w:val="009D55B7"/>
    <w:rsid w:val="009E57A6"/>
    <w:rsid w:val="009E664C"/>
    <w:rsid w:val="009F0948"/>
    <w:rsid w:val="009F2E11"/>
    <w:rsid w:val="009F36BA"/>
    <w:rsid w:val="00A01E03"/>
    <w:rsid w:val="00A04190"/>
    <w:rsid w:val="00A07DEB"/>
    <w:rsid w:val="00A123B7"/>
    <w:rsid w:val="00A13E97"/>
    <w:rsid w:val="00A15299"/>
    <w:rsid w:val="00A16FC9"/>
    <w:rsid w:val="00A17914"/>
    <w:rsid w:val="00A22384"/>
    <w:rsid w:val="00A24838"/>
    <w:rsid w:val="00A25C6D"/>
    <w:rsid w:val="00A26660"/>
    <w:rsid w:val="00A332CF"/>
    <w:rsid w:val="00A35E5F"/>
    <w:rsid w:val="00A37035"/>
    <w:rsid w:val="00A410AB"/>
    <w:rsid w:val="00A42D1D"/>
    <w:rsid w:val="00A435FD"/>
    <w:rsid w:val="00A5238B"/>
    <w:rsid w:val="00A62BA4"/>
    <w:rsid w:val="00A62ED9"/>
    <w:rsid w:val="00A6307D"/>
    <w:rsid w:val="00A64C21"/>
    <w:rsid w:val="00A66A86"/>
    <w:rsid w:val="00A71056"/>
    <w:rsid w:val="00A71434"/>
    <w:rsid w:val="00A77EDC"/>
    <w:rsid w:val="00A81210"/>
    <w:rsid w:val="00A8328F"/>
    <w:rsid w:val="00A840FE"/>
    <w:rsid w:val="00A8484E"/>
    <w:rsid w:val="00A908F8"/>
    <w:rsid w:val="00A9408F"/>
    <w:rsid w:val="00A94557"/>
    <w:rsid w:val="00A94E35"/>
    <w:rsid w:val="00AA719D"/>
    <w:rsid w:val="00AB1C6D"/>
    <w:rsid w:val="00AB1EA4"/>
    <w:rsid w:val="00AB61EE"/>
    <w:rsid w:val="00AD0A8E"/>
    <w:rsid w:val="00AD4320"/>
    <w:rsid w:val="00AE2DC2"/>
    <w:rsid w:val="00AE311E"/>
    <w:rsid w:val="00AE3DDA"/>
    <w:rsid w:val="00AE6991"/>
    <w:rsid w:val="00AF03FA"/>
    <w:rsid w:val="00AF0E02"/>
    <w:rsid w:val="00AF215D"/>
    <w:rsid w:val="00AF4600"/>
    <w:rsid w:val="00AF634B"/>
    <w:rsid w:val="00B00AED"/>
    <w:rsid w:val="00B02254"/>
    <w:rsid w:val="00B03488"/>
    <w:rsid w:val="00B03A7F"/>
    <w:rsid w:val="00B06706"/>
    <w:rsid w:val="00B13445"/>
    <w:rsid w:val="00B1468C"/>
    <w:rsid w:val="00B147E5"/>
    <w:rsid w:val="00B2477E"/>
    <w:rsid w:val="00B37AC5"/>
    <w:rsid w:val="00B37CBD"/>
    <w:rsid w:val="00B40D86"/>
    <w:rsid w:val="00B40FC0"/>
    <w:rsid w:val="00B424EF"/>
    <w:rsid w:val="00B446D3"/>
    <w:rsid w:val="00B45714"/>
    <w:rsid w:val="00B4653A"/>
    <w:rsid w:val="00B47A8C"/>
    <w:rsid w:val="00B535F1"/>
    <w:rsid w:val="00B537D0"/>
    <w:rsid w:val="00B57946"/>
    <w:rsid w:val="00B6115F"/>
    <w:rsid w:val="00B63869"/>
    <w:rsid w:val="00B63CF8"/>
    <w:rsid w:val="00B642D5"/>
    <w:rsid w:val="00B65867"/>
    <w:rsid w:val="00B72CF8"/>
    <w:rsid w:val="00B731FE"/>
    <w:rsid w:val="00B73919"/>
    <w:rsid w:val="00B7545E"/>
    <w:rsid w:val="00B75A06"/>
    <w:rsid w:val="00B76916"/>
    <w:rsid w:val="00B8194D"/>
    <w:rsid w:val="00B821AA"/>
    <w:rsid w:val="00B8350E"/>
    <w:rsid w:val="00B84BB2"/>
    <w:rsid w:val="00B85C69"/>
    <w:rsid w:val="00B91845"/>
    <w:rsid w:val="00B942CC"/>
    <w:rsid w:val="00B94300"/>
    <w:rsid w:val="00B946ED"/>
    <w:rsid w:val="00BA3FD0"/>
    <w:rsid w:val="00BA4770"/>
    <w:rsid w:val="00BA56F9"/>
    <w:rsid w:val="00BB35AD"/>
    <w:rsid w:val="00BB50C9"/>
    <w:rsid w:val="00BB59AD"/>
    <w:rsid w:val="00BB681D"/>
    <w:rsid w:val="00BC037A"/>
    <w:rsid w:val="00BC07FF"/>
    <w:rsid w:val="00BC1763"/>
    <w:rsid w:val="00BC1F11"/>
    <w:rsid w:val="00BC575E"/>
    <w:rsid w:val="00BD0975"/>
    <w:rsid w:val="00BD2050"/>
    <w:rsid w:val="00BD2FC8"/>
    <w:rsid w:val="00BD3112"/>
    <w:rsid w:val="00BD3AA1"/>
    <w:rsid w:val="00BD41C6"/>
    <w:rsid w:val="00BD59AD"/>
    <w:rsid w:val="00BD7C38"/>
    <w:rsid w:val="00BE42BB"/>
    <w:rsid w:val="00BE6319"/>
    <w:rsid w:val="00BE734F"/>
    <w:rsid w:val="00BF0226"/>
    <w:rsid w:val="00BF13F5"/>
    <w:rsid w:val="00BF33AF"/>
    <w:rsid w:val="00C006D8"/>
    <w:rsid w:val="00C021C9"/>
    <w:rsid w:val="00C10290"/>
    <w:rsid w:val="00C23CAA"/>
    <w:rsid w:val="00C24A0C"/>
    <w:rsid w:val="00C253D4"/>
    <w:rsid w:val="00C27B52"/>
    <w:rsid w:val="00C27E5D"/>
    <w:rsid w:val="00C3400A"/>
    <w:rsid w:val="00C342F9"/>
    <w:rsid w:val="00C3535A"/>
    <w:rsid w:val="00C37E5A"/>
    <w:rsid w:val="00C405F1"/>
    <w:rsid w:val="00C45A36"/>
    <w:rsid w:val="00C477C9"/>
    <w:rsid w:val="00C47E07"/>
    <w:rsid w:val="00C51614"/>
    <w:rsid w:val="00C54905"/>
    <w:rsid w:val="00C5593E"/>
    <w:rsid w:val="00C600F5"/>
    <w:rsid w:val="00C60354"/>
    <w:rsid w:val="00C6607B"/>
    <w:rsid w:val="00C664C2"/>
    <w:rsid w:val="00C664C6"/>
    <w:rsid w:val="00C67660"/>
    <w:rsid w:val="00C713C7"/>
    <w:rsid w:val="00C721B1"/>
    <w:rsid w:val="00C76A8E"/>
    <w:rsid w:val="00C77940"/>
    <w:rsid w:val="00C77C5B"/>
    <w:rsid w:val="00C77E5C"/>
    <w:rsid w:val="00C8033F"/>
    <w:rsid w:val="00C83E24"/>
    <w:rsid w:val="00C86981"/>
    <w:rsid w:val="00C902DD"/>
    <w:rsid w:val="00C91AA8"/>
    <w:rsid w:val="00C94DFB"/>
    <w:rsid w:val="00C95696"/>
    <w:rsid w:val="00C974ED"/>
    <w:rsid w:val="00CA0B28"/>
    <w:rsid w:val="00CA0E45"/>
    <w:rsid w:val="00CA1398"/>
    <w:rsid w:val="00CA3E36"/>
    <w:rsid w:val="00CA4560"/>
    <w:rsid w:val="00CA4C0E"/>
    <w:rsid w:val="00CA4F27"/>
    <w:rsid w:val="00CB01EC"/>
    <w:rsid w:val="00CB05A1"/>
    <w:rsid w:val="00CB0EDC"/>
    <w:rsid w:val="00CB39B8"/>
    <w:rsid w:val="00CB5080"/>
    <w:rsid w:val="00CB52A6"/>
    <w:rsid w:val="00CB5FE5"/>
    <w:rsid w:val="00CB73A8"/>
    <w:rsid w:val="00CC0002"/>
    <w:rsid w:val="00CC2218"/>
    <w:rsid w:val="00CC2AB2"/>
    <w:rsid w:val="00CC4A5B"/>
    <w:rsid w:val="00CC7B7B"/>
    <w:rsid w:val="00CD1AB1"/>
    <w:rsid w:val="00CD3908"/>
    <w:rsid w:val="00CD4217"/>
    <w:rsid w:val="00CD5633"/>
    <w:rsid w:val="00CD6C09"/>
    <w:rsid w:val="00CE2F9A"/>
    <w:rsid w:val="00CE72E3"/>
    <w:rsid w:val="00CF25C8"/>
    <w:rsid w:val="00CF4C77"/>
    <w:rsid w:val="00CF5478"/>
    <w:rsid w:val="00CF7E6F"/>
    <w:rsid w:val="00D004D8"/>
    <w:rsid w:val="00D0262E"/>
    <w:rsid w:val="00D02F24"/>
    <w:rsid w:val="00D03096"/>
    <w:rsid w:val="00D0391D"/>
    <w:rsid w:val="00D044A2"/>
    <w:rsid w:val="00D0546E"/>
    <w:rsid w:val="00D10320"/>
    <w:rsid w:val="00D134D5"/>
    <w:rsid w:val="00D164DE"/>
    <w:rsid w:val="00D17EE9"/>
    <w:rsid w:val="00D2430C"/>
    <w:rsid w:val="00D24495"/>
    <w:rsid w:val="00D27D89"/>
    <w:rsid w:val="00D31E2D"/>
    <w:rsid w:val="00D36025"/>
    <w:rsid w:val="00D36C3D"/>
    <w:rsid w:val="00D46072"/>
    <w:rsid w:val="00D47746"/>
    <w:rsid w:val="00D541B9"/>
    <w:rsid w:val="00D5455F"/>
    <w:rsid w:val="00D54839"/>
    <w:rsid w:val="00D5596F"/>
    <w:rsid w:val="00D56105"/>
    <w:rsid w:val="00D5610D"/>
    <w:rsid w:val="00D606CD"/>
    <w:rsid w:val="00D6082E"/>
    <w:rsid w:val="00D636D7"/>
    <w:rsid w:val="00D648E2"/>
    <w:rsid w:val="00D65122"/>
    <w:rsid w:val="00D70F34"/>
    <w:rsid w:val="00D73199"/>
    <w:rsid w:val="00D75C73"/>
    <w:rsid w:val="00D760EE"/>
    <w:rsid w:val="00D77C8C"/>
    <w:rsid w:val="00D8035D"/>
    <w:rsid w:val="00D8239C"/>
    <w:rsid w:val="00D845F4"/>
    <w:rsid w:val="00D849E9"/>
    <w:rsid w:val="00D84E3F"/>
    <w:rsid w:val="00D86FEF"/>
    <w:rsid w:val="00D908C5"/>
    <w:rsid w:val="00D90D3E"/>
    <w:rsid w:val="00D935AA"/>
    <w:rsid w:val="00D93E54"/>
    <w:rsid w:val="00D96509"/>
    <w:rsid w:val="00D978FE"/>
    <w:rsid w:val="00DA0394"/>
    <w:rsid w:val="00DA12DC"/>
    <w:rsid w:val="00DA1CB6"/>
    <w:rsid w:val="00DA7647"/>
    <w:rsid w:val="00DB121C"/>
    <w:rsid w:val="00DB2AEE"/>
    <w:rsid w:val="00DB528E"/>
    <w:rsid w:val="00DC1024"/>
    <w:rsid w:val="00DC291C"/>
    <w:rsid w:val="00DC3A06"/>
    <w:rsid w:val="00DC3EB2"/>
    <w:rsid w:val="00DC4074"/>
    <w:rsid w:val="00DC78C2"/>
    <w:rsid w:val="00DD2762"/>
    <w:rsid w:val="00DD3933"/>
    <w:rsid w:val="00DE0246"/>
    <w:rsid w:val="00DE50F6"/>
    <w:rsid w:val="00DF023D"/>
    <w:rsid w:val="00DF0433"/>
    <w:rsid w:val="00DF09FD"/>
    <w:rsid w:val="00DF1AD0"/>
    <w:rsid w:val="00E0080B"/>
    <w:rsid w:val="00E01F57"/>
    <w:rsid w:val="00E0272F"/>
    <w:rsid w:val="00E04D8A"/>
    <w:rsid w:val="00E053D7"/>
    <w:rsid w:val="00E06B00"/>
    <w:rsid w:val="00E06C75"/>
    <w:rsid w:val="00E12345"/>
    <w:rsid w:val="00E123F7"/>
    <w:rsid w:val="00E14244"/>
    <w:rsid w:val="00E14606"/>
    <w:rsid w:val="00E14944"/>
    <w:rsid w:val="00E20C06"/>
    <w:rsid w:val="00E21B03"/>
    <w:rsid w:val="00E22C6B"/>
    <w:rsid w:val="00E22D1D"/>
    <w:rsid w:val="00E23A24"/>
    <w:rsid w:val="00E25609"/>
    <w:rsid w:val="00E26298"/>
    <w:rsid w:val="00E27D7F"/>
    <w:rsid w:val="00E31BA7"/>
    <w:rsid w:val="00E34607"/>
    <w:rsid w:val="00E37CFF"/>
    <w:rsid w:val="00E4062E"/>
    <w:rsid w:val="00E43BD1"/>
    <w:rsid w:val="00E441D2"/>
    <w:rsid w:val="00E44780"/>
    <w:rsid w:val="00E47CA5"/>
    <w:rsid w:val="00E50C00"/>
    <w:rsid w:val="00E513A9"/>
    <w:rsid w:val="00E52A09"/>
    <w:rsid w:val="00E52FAC"/>
    <w:rsid w:val="00E53147"/>
    <w:rsid w:val="00E54525"/>
    <w:rsid w:val="00E54664"/>
    <w:rsid w:val="00E5512F"/>
    <w:rsid w:val="00E56D5D"/>
    <w:rsid w:val="00E60DA8"/>
    <w:rsid w:val="00E61C9E"/>
    <w:rsid w:val="00E633B5"/>
    <w:rsid w:val="00E67D2C"/>
    <w:rsid w:val="00E7121B"/>
    <w:rsid w:val="00E7199C"/>
    <w:rsid w:val="00E73F50"/>
    <w:rsid w:val="00E75EAC"/>
    <w:rsid w:val="00E80B3E"/>
    <w:rsid w:val="00E81B8E"/>
    <w:rsid w:val="00E8204B"/>
    <w:rsid w:val="00E834DD"/>
    <w:rsid w:val="00E8374D"/>
    <w:rsid w:val="00E87638"/>
    <w:rsid w:val="00E922AA"/>
    <w:rsid w:val="00E9287F"/>
    <w:rsid w:val="00E97A86"/>
    <w:rsid w:val="00EA0862"/>
    <w:rsid w:val="00EA61D8"/>
    <w:rsid w:val="00EA6A69"/>
    <w:rsid w:val="00EA79ED"/>
    <w:rsid w:val="00EB0FF8"/>
    <w:rsid w:val="00EB1B75"/>
    <w:rsid w:val="00EB259F"/>
    <w:rsid w:val="00EB3418"/>
    <w:rsid w:val="00EB6C99"/>
    <w:rsid w:val="00EB7FCF"/>
    <w:rsid w:val="00EC285A"/>
    <w:rsid w:val="00EC2E16"/>
    <w:rsid w:val="00EC5FB2"/>
    <w:rsid w:val="00EC6E27"/>
    <w:rsid w:val="00ED22A8"/>
    <w:rsid w:val="00ED3A59"/>
    <w:rsid w:val="00EE03EF"/>
    <w:rsid w:val="00EE0E41"/>
    <w:rsid w:val="00EE1038"/>
    <w:rsid w:val="00EE58BD"/>
    <w:rsid w:val="00EE59A2"/>
    <w:rsid w:val="00EF043A"/>
    <w:rsid w:val="00EF19B0"/>
    <w:rsid w:val="00EF1ECB"/>
    <w:rsid w:val="00EF2C70"/>
    <w:rsid w:val="00EF3A47"/>
    <w:rsid w:val="00EF5DD8"/>
    <w:rsid w:val="00EF64DD"/>
    <w:rsid w:val="00F01414"/>
    <w:rsid w:val="00F05F57"/>
    <w:rsid w:val="00F11E4D"/>
    <w:rsid w:val="00F134F1"/>
    <w:rsid w:val="00F14A09"/>
    <w:rsid w:val="00F1579F"/>
    <w:rsid w:val="00F16C0E"/>
    <w:rsid w:val="00F16E9A"/>
    <w:rsid w:val="00F210C1"/>
    <w:rsid w:val="00F24B51"/>
    <w:rsid w:val="00F24DD1"/>
    <w:rsid w:val="00F25F99"/>
    <w:rsid w:val="00F26CFF"/>
    <w:rsid w:val="00F27878"/>
    <w:rsid w:val="00F30099"/>
    <w:rsid w:val="00F321F1"/>
    <w:rsid w:val="00F325ED"/>
    <w:rsid w:val="00F362FC"/>
    <w:rsid w:val="00F40BAF"/>
    <w:rsid w:val="00F4215E"/>
    <w:rsid w:val="00F42BE2"/>
    <w:rsid w:val="00F44837"/>
    <w:rsid w:val="00F53E02"/>
    <w:rsid w:val="00F553E2"/>
    <w:rsid w:val="00F56D70"/>
    <w:rsid w:val="00F6048F"/>
    <w:rsid w:val="00F60A72"/>
    <w:rsid w:val="00F60E0C"/>
    <w:rsid w:val="00F6242C"/>
    <w:rsid w:val="00F63128"/>
    <w:rsid w:val="00F633FD"/>
    <w:rsid w:val="00F6385F"/>
    <w:rsid w:val="00F63C0A"/>
    <w:rsid w:val="00F649C2"/>
    <w:rsid w:val="00F65631"/>
    <w:rsid w:val="00F7202E"/>
    <w:rsid w:val="00F765D3"/>
    <w:rsid w:val="00F77D60"/>
    <w:rsid w:val="00F812AE"/>
    <w:rsid w:val="00F8483E"/>
    <w:rsid w:val="00F84C31"/>
    <w:rsid w:val="00F87301"/>
    <w:rsid w:val="00F91681"/>
    <w:rsid w:val="00F93F6F"/>
    <w:rsid w:val="00F94CAB"/>
    <w:rsid w:val="00F96B41"/>
    <w:rsid w:val="00FA2A32"/>
    <w:rsid w:val="00FB29F9"/>
    <w:rsid w:val="00FC06E1"/>
    <w:rsid w:val="00FC09E1"/>
    <w:rsid w:val="00FC4041"/>
    <w:rsid w:val="00FD6267"/>
    <w:rsid w:val="00FD6716"/>
    <w:rsid w:val="00FD6FE8"/>
    <w:rsid w:val="00FE1F10"/>
    <w:rsid w:val="00FE444B"/>
    <w:rsid w:val="00FE4519"/>
    <w:rsid w:val="00FE47E0"/>
    <w:rsid w:val="00FE53C6"/>
    <w:rsid w:val="00FE72F8"/>
    <w:rsid w:val="00FE73C8"/>
    <w:rsid w:val="00FE78A1"/>
    <w:rsid w:val="00FF1948"/>
    <w:rsid w:val="00FF41CB"/>
    <w:rsid w:val="00FF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3984BD-546B-4CEB-B765-121FCF4E1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62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460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F4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F4600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476979"/>
    <w:pPr>
      <w:widowControl w:val="0"/>
      <w:suppressAutoHyphens/>
      <w:spacing w:after="120" w:line="240" w:lineRule="auto"/>
    </w:pPr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character" w:customStyle="1" w:styleId="a7">
    <w:name w:val="Основной текст Знак"/>
    <w:basedOn w:val="a0"/>
    <w:link w:val="a6"/>
    <w:rsid w:val="00476979"/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paragraph" w:customStyle="1" w:styleId="1">
    <w:name w:val="Текст1"/>
    <w:basedOn w:val="a"/>
    <w:rsid w:val="003504F8"/>
    <w:pPr>
      <w:spacing w:after="0" w:line="240" w:lineRule="auto"/>
    </w:pPr>
    <w:rPr>
      <w:rFonts w:ascii="Consolas" w:eastAsia="Calibri" w:hAnsi="Consolas" w:cs="Consolas"/>
      <w:sz w:val="21"/>
      <w:szCs w:val="21"/>
      <w:lang w:eastAsia="ar-SA"/>
    </w:rPr>
  </w:style>
  <w:style w:type="paragraph" w:styleId="HTML">
    <w:name w:val="HTML Preformatted"/>
    <w:basedOn w:val="a"/>
    <w:link w:val="HTML0"/>
    <w:uiPriority w:val="99"/>
    <w:semiHidden/>
    <w:unhideWhenUsed/>
    <w:rsid w:val="00615D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15DBD"/>
    <w:rPr>
      <w:rFonts w:ascii="Courier New" w:eastAsia="Times New Roman" w:hAnsi="Courier New" w:cs="Courier New"/>
      <w:sz w:val="20"/>
      <w:szCs w:val="20"/>
      <w:lang w:val="en-US"/>
    </w:rPr>
  </w:style>
  <w:style w:type="paragraph" w:styleId="a8">
    <w:name w:val="Body Text Indent"/>
    <w:basedOn w:val="a"/>
    <w:link w:val="a9"/>
    <w:uiPriority w:val="99"/>
    <w:semiHidden/>
    <w:unhideWhenUsed/>
    <w:rsid w:val="00E922AA"/>
    <w:pPr>
      <w:spacing w:after="120"/>
      <w:ind w:left="360"/>
    </w:pPr>
  </w:style>
  <w:style w:type="character" w:customStyle="1" w:styleId="a9">
    <w:name w:val="Основной текст с отступом Знак"/>
    <w:basedOn w:val="a0"/>
    <w:link w:val="a8"/>
    <w:uiPriority w:val="99"/>
    <w:semiHidden/>
    <w:rsid w:val="00E922AA"/>
  </w:style>
  <w:style w:type="paragraph" w:customStyle="1" w:styleId="para1">
    <w:name w:val="para1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0">
    <w:name w:val="para0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01">
    <w:name w:val="span01"/>
    <w:basedOn w:val="a0"/>
    <w:rsid w:val="00072101"/>
    <w:rPr>
      <w:rFonts w:ascii="Droid Sans Mono" w:hAnsi="Droid Sans Mono" w:hint="default"/>
      <w:b w:val="0"/>
      <w:bCs w:val="0"/>
      <w:color w:val="6A9955"/>
      <w:sz w:val="21"/>
      <w:szCs w:val="21"/>
      <w:shd w:val="clear" w:color="auto" w:fill="1E1E1E"/>
    </w:rPr>
  </w:style>
  <w:style w:type="character" w:customStyle="1" w:styleId="span11">
    <w:name w:val="span11"/>
    <w:basedOn w:val="a0"/>
    <w:rsid w:val="00072101"/>
    <w:rPr>
      <w:rFonts w:ascii="Droid Sans Mono" w:hAnsi="Droid Sans Mono" w:hint="default"/>
      <w:b w:val="0"/>
      <w:bCs w:val="0"/>
      <w:color w:val="C586C0"/>
      <w:sz w:val="21"/>
      <w:szCs w:val="21"/>
      <w:shd w:val="clear" w:color="auto" w:fill="1E1E1E"/>
    </w:rPr>
  </w:style>
  <w:style w:type="character" w:customStyle="1" w:styleId="span21">
    <w:name w:val="span21"/>
    <w:basedOn w:val="a0"/>
    <w:rsid w:val="00072101"/>
    <w:rPr>
      <w:rFonts w:ascii="Droid Sans Mono" w:hAnsi="Droid Sans Mono" w:hint="default"/>
      <w:b w:val="0"/>
      <w:bCs w:val="0"/>
      <w:color w:val="569CD6"/>
      <w:sz w:val="21"/>
      <w:szCs w:val="21"/>
      <w:shd w:val="clear" w:color="auto" w:fill="1E1E1E"/>
    </w:rPr>
  </w:style>
  <w:style w:type="character" w:customStyle="1" w:styleId="span31">
    <w:name w:val="span31"/>
    <w:basedOn w:val="a0"/>
    <w:rsid w:val="00072101"/>
    <w:rPr>
      <w:rFonts w:ascii="Droid Sans Mono" w:hAnsi="Droid Sans Mono" w:hint="default"/>
      <w:b w:val="0"/>
      <w:bCs w:val="0"/>
      <w:color w:val="CE9178"/>
      <w:sz w:val="21"/>
      <w:szCs w:val="21"/>
      <w:shd w:val="clear" w:color="auto" w:fill="1E1E1E"/>
    </w:rPr>
  </w:style>
  <w:style w:type="character" w:customStyle="1" w:styleId="span41">
    <w:name w:val="span41"/>
    <w:basedOn w:val="a0"/>
    <w:rsid w:val="00072101"/>
    <w:rPr>
      <w:rFonts w:ascii="Droid Sans Mono" w:hAnsi="Droid Sans Mono" w:hint="default"/>
      <w:b w:val="0"/>
      <w:bCs w:val="0"/>
      <w:color w:val="DCDCAA"/>
      <w:sz w:val="21"/>
      <w:szCs w:val="21"/>
      <w:shd w:val="clear" w:color="auto" w:fill="1E1E1E"/>
    </w:rPr>
  </w:style>
  <w:style w:type="character" w:customStyle="1" w:styleId="span51">
    <w:name w:val="span51"/>
    <w:basedOn w:val="a0"/>
    <w:rsid w:val="00072101"/>
    <w:rPr>
      <w:rFonts w:ascii="Droid Sans Mono" w:hAnsi="Droid Sans Mono" w:hint="default"/>
      <w:b w:val="0"/>
      <w:bCs w:val="0"/>
      <w:color w:val="D4D4D4"/>
      <w:sz w:val="21"/>
      <w:szCs w:val="21"/>
      <w:shd w:val="clear" w:color="auto" w:fill="1E1E1E"/>
    </w:rPr>
  </w:style>
  <w:style w:type="character" w:customStyle="1" w:styleId="span61">
    <w:name w:val="span61"/>
    <w:basedOn w:val="a0"/>
    <w:rsid w:val="00072101"/>
    <w:rPr>
      <w:rFonts w:ascii="Droid Sans Mono" w:hAnsi="Droid Sans Mono" w:hint="default"/>
      <w:b w:val="0"/>
      <w:bCs w:val="0"/>
      <w:color w:val="B5CEA8"/>
      <w:sz w:val="21"/>
      <w:szCs w:val="21"/>
      <w:shd w:val="clear" w:color="auto" w:fill="1E1E1E"/>
    </w:rPr>
  </w:style>
  <w:style w:type="character" w:customStyle="1" w:styleId="span71">
    <w:name w:val="span71"/>
    <w:basedOn w:val="a0"/>
    <w:rsid w:val="00072101"/>
    <w:rPr>
      <w:rFonts w:ascii="Droid Sans Mono" w:hAnsi="Droid Sans Mono" w:hint="default"/>
      <w:b w:val="0"/>
      <w:bCs w:val="0"/>
      <w:color w:val="D7BA7D"/>
      <w:sz w:val="21"/>
      <w:szCs w:val="21"/>
      <w:shd w:val="clear" w:color="auto" w:fill="1E1E1E"/>
    </w:rPr>
  </w:style>
  <w:style w:type="character" w:customStyle="1" w:styleId="pl-k">
    <w:name w:val="pl-k"/>
    <w:basedOn w:val="a0"/>
    <w:rsid w:val="00CE2F9A"/>
  </w:style>
  <w:style w:type="character" w:customStyle="1" w:styleId="pl-s">
    <w:name w:val="pl-s"/>
    <w:basedOn w:val="a0"/>
    <w:rsid w:val="00CE2F9A"/>
  </w:style>
  <w:style w:type="character" w:customStyle="1" w:styleId="pl-pds">
    <w:name w:val="pl-pds"/>
    <w:basedOn w:val="a0"/>
    <w:rsid w:val="00CE2F9A"/>
  </w:style>
  <w:style w:type="character" w:customStyle="1" w:styleId="pl-en">
    <w:name w:val="pl-en"/>
    <w:basedOn w:val="a0"/>
    <w:rsid w:val="00CE2F9A"/>
  </w:style>
  <w:style w:type="character" w:customStyle="1" w:styleId="pl-c1">
    <w:name w:val="pl-c1"/>
    <w:basedOn w:val="a0"/>
    <w:rsid w:val="00CE2F9A"/>
  </w:style>
  <w:style w:type="character" w:customStyle="1" w:styleId="pl-cce">
    <w:name w:val="pl-cce"/>
    <w:basedOn w:val="a0"/>
    <w:rsid w:val="00CE2F9A"/>
  </w:style>
  <w:style w:type="character" w:customStyle="1" w:styleId="pl-smi">
    <w:name w:val="pl-smi"/>
    <w:basedOn w:val="a0"/>
    <w:rsid w:val="00CE2F9A"/>
  </w:style>
  <w:style w:type="character" w:customStyle="1" w:styleId="pl-c">
    <w:name w:val="pl-c"/>
    <w:basedOn w:val="a0"/>
    <w:rsid w:val="00CE2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9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34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9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49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1D5DA"/>
                            <w:left w:val="single" w:sz="6" w:space="0" w:color="D1D5DA"/>
                            <w:bottom w:val="single" w:sz="6" w:space="0" w:color="D1D5DA"/>
                            <w:right w:val="single" w:sz="6" w:space="0" w:color="D1D5DA"/>
                          </w:divBdr>
                          <w:divsChild>
                            <w:div w:id="623387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1E4E8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8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30C522-3FAB-4F51-8432-5616E2B48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446</Words>
  <Characters>3147</Characters>
  <Application>Microsoft Office Word</Application>
  <DocSecurity>0</DocSecurity>
  <Lines>393</Lines>
  <Paragraphs>13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3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V</dc:creator>
  <cp:keywords/>
  <dc:description/>
  <cp:lastModifiedBy>DRAV</cp:lastModifiedBy>
  <cp:revision>6</cp:revision>
  <dcterms:created xsi:type="dcterms:W3CDTF">2020-05-17T22:41:00Z</dcterms:created>
  <dcterms:modified xsi:type="dcterms:W3CDTF">2020-05-27T00:08:00Z</dcterms:modified>
</cp:coreProperties>
</file>